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371CAE" w:rsidR="007C3D04" w:rsidP="00943785" w:rsidRDefault="007C3D04" w14:paraId="120C5953" w14:textId="77777777">
      <w:pPr>
        <w:spacing w:after="0" w:line="480" w:lineRule="auto"/>
        <w:rPr>
          <w:rFonts w:ascii="Times New Roman" w:hAnsi="Times New Roman"/>
          <w:sz w:val="24"/>
          <w:szCs w:val="24"/>
        </w:rPr>
      </w:pPr>
    </w:p>
    <w:p w:rsidRPr="00371CAE" w:rsidR="007C3D04" w:rsidP="00943785" w:rsidRDefault="007C3D04" w14:paraId="7ECB8DC1" w14:textId="77777777">
      <w:pPr>
        <w:spacing w:after="0" w:line="480" w:lineRule="auto"/>
        <w:rPr>
          <w:rFonts w:ascii="Times New Roman" w:hAnsi="Times New Roman"/>
          <w:sz w:val="24"/>
          <w:szCs w:val="24"/>
        </w:rPr>
      </w:pPr>
    </w:p>
    <w:p w:rsidRPr="00371CAE" w:rsidR="007C3D04" w:rsidP="00943785" w:rsidRDefault="007C3D04" w14:paraId="620A25B0" w14:textId="77777777">
      <w:pPr>
        <w:spacing w:after="0" w:line="480" w:lineRule="auto"/>
        <w:rPr>
          <w:rFonts w:ascii="Times New Roman" w:hAnsi="Times New Roman"/>
          <w:sz w:val="24"/>
          <w:szCs w:val="24"/>
        </w:rPr>
      </w:pPr>
    </w:p>
    <w:p w:rsidRPr="00371CAE" w:rsidR="007C3D04" w:rsidP="00943785" w:rsidRDefault="007C3D04" w14:paraId="3A54C574" w14:textId="77777777">
      <w:pPr>
        <w:spacing w:after="0" w:line="480" w:lineRule="auto"/>
        <w:rPr>
          <w:rFonts w:ascii="Times New Roman" w:hAnsi="Times New Roman"/>
          <w:sz w:val="24"/>
          <w:szCs w:val="24"/>
        </w:rPr>
      </w:pPr>
    </w:p>
    <w:p w:rsidRPr="00371CAE" w:rsidR="007C3D04" w:rsidP="00943785" w:rsidRDefault="007C3D04" w14:paraId="6127B7EC" w14:textId="77777777">
      <w:pPr>
        <w:spacing w:after="0" w:line="480" w:lineRule="auto"/>
        <w:rPr>
          <w:rFonts w:ascii="Times New Roman" w:hAnsi="Times New Roman"/>
          <w:sz w:val="24"/>
          <w:szCs w:val="24"/>
        </w:rPr>
      </w:pPr>
    </w:p>
    <w:p w:rsidRPr="00371CAE" w:rsidR="007C3D04" w:rsidP="00943785" w:rsidRDefault="007C3D04" w14:paraId="4BC7CF32" w14:textId="77777777">
      <w:pPr>
        <w:spacing w:after="0" w:line="480" w:lineRule="auto"/>
        <w:rPr>
          <w:rFonts w:ascii="Times New Roman" w:hAnsi="Times New Roman"/>
          <w:sz w:val="24"/>
          <w:szCs w:val="24"/>
        </w:rPr>
      </w:pPr>
    </w:p>
    <w:p w:rsidRPr="000302ED" w:rsidR="000302ED" w:rsidP="000302ED" w:rsidRDefault="000302ED" w14:paraId="498A6652" w14:textId="77777777">
      <w:pPr>
        <w:spacing w:after="0" w:line="480" w:lineRule="auto"/>
        <w:jc w:val="center"/>
        <w:rPr>
          <w:rFonts w:ascii="Times New Roman" w:hAnsi="Times New Roman"/>
          <w:b/>
          <w:bCs/>
          <w:sz w:val="24"/>
          <w:szCs w:val="24"/>
        </w:rPr>
      </w:pPr>
      <w:r w:rsidRPr="000302ED">
        <w:rPr>
          <w:rFonts w:ascii="Times New Roman" w:hAnsi="Times New Roman" w:eastAsia="Malgun Gothic"/>
          <w:b/>
          <w:bCs/>
          <w:color w:val="000000"/>
          <w:sz w:val="24"/>
          <w:szCs w:val="24"/>
        </w:rPr>
        <w:t>Self-study Remediation Plan</w:t>
      </w:r>
    </w:p>
    <w:p w:rsidR="007C3D04" w:rsidP="00943785" w:rsidRDefault="007C3D04" w14:paraId="4B6491AC" w14:textId="5D8434A0">
      <w:pPr>
        <w:spacing w:after="0" w:line="480" w:lineRule="auto"/>
        <w:rPr>
          <w:rFonts w:ascii="Times New Roman" w:hAnsi="Times New Roman"/>
          <w:sz w:val="24"/>
          <w:szCs w:val="24"/>
        </w:rPr>
      </w:pPr>
    </w:p>
    <w:p w:rsidRPr="00371CAE" w:rsidR="000302ED" w:rsidP="00943785" w:rsidRDefault="000302ED" w14:paraId="33E3B9FD" w14:textId="77777777">
      <w:pPr>
        <w:spacing w:after="0" w:line="480" w:lineRule="auto"/>
        <w:rPr>
          <w:rFonts w:ascii="Times New Roman" w:hAnsi="Times New Roman"/>
          <w:sz w:val="24"/>
          <w:szCs w:val="24"/>
        </w:rPr>
      </w:pPr>
    </w:p>
    <w:p w:rsidRPr="00371CAE" w:rsidR="007C3D04" w:rsidP="00943785" w:rsidRDefault="000302ED" w14:paraId="539F3DED" w14:textId="3008E106">
      <w:pPr>
        <w:spacing w:after="0" w:line="480" w:lineRule="auto"/>
        <w:jc w:val="center"/>
        <w:rPr>
          <w:rFonts w:ascii="Times New Roman" w:hAnsi="Times New Roman"/>
          <w:sz w:val="24"/>
          <w:szCs w:val="24"/>
          <w:lang w:eastAsia="ko-KR"/>
        </w:rPr>
      </w:pPr>
      <w:r w:rsidRPr="000302ED">
        <w:rPr>
          <w:rFonts w:ascii="Times New Roman" w:hAnsi="Times New Roman"/>
          <w:sz w:val="24"/>
          <w:szCs w:val="24"/>
          <w:highlight w:val="yellow"/>
          <w:lang w:eastAsia="ko-KR"/>
        </w:rPr>
        <w:t>Student Name</w:t>
      </w:r>
    </w:p>
    <w:p w:rsidR="000302ED" w:rsidP="000302ED" w:rsidRDefault="000302ED" w14:paraId="5CAE1B67" w14:textId="1C742812">
      <w:pPr>
        <w:spacing w:after="0" w:line="480" w:lineRule="auto"/>
        <w:jc w:val="center"/>
        <w:rPr>
          <w:rFonts w:ascii="Times New Roman" w:hAnsi="Times New Roman"/>
          <w:sz w:val="24"/>
          <w:szCs w:val="24"/>
          <w:lang w:eastAsia="ko-KR"/>
        </w:rPr>
      </w:pPr>
      <w:r>
        <w:rPr>
          <w:rFonts w:ascii="Times New Roman" w:hAnsi="Times New Roman"/>
          <w:sz w:val="24"/>
          <w:szCs w:val="24"/>
          <w:lang w:eastAsia="ko-KR"/>
        </w:rPr>
        <w:t>Regis College | Young School of Nursing</w:t>
      </w:r>
    </w:p>
    <w:p w:rsidR="00486E23" w:rsidP="00943785" w:rsidRDefault="000302ED" w14:paraId="7194156B" w14:textId="653CED75">
      <w:pPr>
        <w:spacing w:after="0" w:line="480" w:lineRule="auto"/>
        <w:jc w:val="center"/>
        <w:rPr>
          <w:rFonts w:ascii="Times New Roman" w:hAnsi="Times New Roman" w:eastAsia="Malgun Gothic"/>
          <w:color w:val="000000"/>
          <w:sz w:val="24"/>
          <w:szCs w:val="24"/>
        </w:rPr>
      </w:pPr>
      <w:r>
        <w:rPr>
          <w:rFonts w:ascii="Times New Roman" w:hAnsi="Times New Roman" w:eastAsia="Malgun Gothic"/>
          <w:color w:val="000000"/>
          <w:sz w:val="24"/>
          <w:szCs w:val="24"/>
        </w:rPr>
        <w:t>NURS 664B - Primary Care of the Family I</w:t>
      </w:r>
    </w:p>
    <w:p w:rsidRPr="000302ED" w:rsidR="0079088B" w:rsidP="00943785" w:rsidRDefault="000302ED" w14:paraId="67E7D118" w14:textId="42ECFDE6">
      <w:pPr>
        <w:spacing w:after="0" w:line="480" w:lineRule="auto"/>
        <w:jc w:val="center"/>
        <w:rPr>
          <w:rFonts w:ascii="Times New Roman" w:hAnsi="Times New Roman"/>
          <w:sz w:val="24"/>
          <w:szCs w:val="24"/>
          <w:highlight w:val="yellow"/>
          <w:lang w:eastAsia="ko-KR"/>
        </w:rPr>
      </w:pPr>
      <w:r w:rsidRPr="000302ED">
        <w:rPr>
          <w:rFonts w:ascii="Times New Roman" w:hAnsi="Times New Roman"/>
          <w:sz w:val="24"/>
          <w:szCs w:val="24"/>
          <w:highlight w:val="yellow"/>
          <w:lang w:eastAsia="ko-KR"/>
        </w:rPr>
        <w:t>Faculty Name</w:t>
      </w:r>
    </w:p>
    <w:p w:rsidRPr="00371CAE" w:rsidR="008301BB" w:rsidP="00943785" w:rsidRDefault="000302ED" w14:paraId="472AFBA9" w14:textId="44ECFE20">
      <w:pPr>
        <w:spacing w:after="0" w:line="480" w:lineRule="auto"/>
        <w:jc w:val="center"/>
        <w:rPr>
          <w:rFonts w:ascii="Times New Roman" w:hAnsi="Times New Roman"/>
          <w:sz w:val="24"/>
          <w:szCs w:val="24"/>
          <w:lang w:eastAsia="ko-KR"/>
        </w:rPr>
      </w:pPr>
      <w:r w:rsidRPr="000302ED">
        <w:rPr>
          <w:rFonts w:ascii="Times New Roman" w:hAnsi="Times New Roman"/>
          <w:sz w:val="24"/>
          <w:szCs w:val="24"/>
          <w:highlight w:val="yellow"/>
          <w:lang w:eastAsia="ko-KR"/>
        </w:rPr>
        <w:t>Date</w:t>
      </w:r>
    </w:p>
    <w:p w:rsidRPr="00371CAE" w:rsidR="007C3D04" w:rsidP="00943785" w:rsidRDefault="007C3D04" w14:paraId="0DE9D980" w14:textId="77777777">
      <w:pPr>
        <w:spacing w:after="0" w:line="480" w:lineRule="auto"/>
        <w:jc w:val="center"/>
        <w:rPr>
          <w:rFonts w:ascii="Times New Roman" w:hAnsi="Times New Roman"/>
          <w:sz w:val="24"/>
          <w:szCs w:val="24"/>
        </w:rPr>
      </w:pPr>
    </w:p>
    <w:p w:rsidRPr="00371CAE" w:rsidR="007C3D04" w:rsidP="00943785" w:rsidRDefault="007C3D04" w14:paraId="5F49B061" w14:textId="77777777">
      <w:pPr>
        <w:spacing w:after="0" w:line="480" w:lineRule="auto"/>
        <w:rPr>
          <w:rFonts w:ascii="Times New Roman" w:hAnsi="Times New Roman"/>
          <w:sz w:val="24"/>
          <w:szCs w:val="24"/>
        </w:rPr>
      </w:pPr>
    </w:p>
    <w:p w:rsidRPr="00371CAE" w:rsidR="007C3D04" w:rsidP="00943785" w:rsidRDefault="007C3D04" w14:paraId="290071E0" w14:textId="77777777">
      <w:pPr>
        <w:spacing w:after="0" w:line="480" w:lineRule="auto"/>
        <w:rPr>
          <w:rFonts w:ascii="Times New Roman" w:hAnsi="Times New Roman"/>
          <w:sz w:val="24"/>
          <w:szCs w:val="24"/>
        </w:rPr>
      </w:pPr>
    </w:p>
    <w:p w:rsidRPr="00371CAE" w:rsidR="007C3D04" w:rsidP="00943785" w:rsidRDefault="007C3D04" w14:paraId="111D62CA" w14:textId="77777777">
      <w:pPr>
        <w:spacing w:after="0" w:line="480" w:lineRule="auto"/>
        <w:rPr>
          <w:rFonts w:ascii="Times New Roman" w:hAnsi="Times New Roman"/>
          <w:sz w:val="24"/>
          <w:szCs w:val="24"/>
        </w:rPr>
      </w:pPr>
    </w:p>
    <w:p w:rsidRPr="00371CAE" w:rsidR="007C3D04" w:rsidP="00943785" w:rsidRDefault="007C3D04" w14:paraId="2F638CA4" w14:textId="77777777">
      <w:pPr>
        <w:spacing w:after="0" w:line="480" w:lineRule="auto"/>
        <w:rPr>
          <w:rFonts w:ascii="Times New Roman" w:hAnsi="Times New Roman"/>
          <w:sz w:val="24"/>
          <w:szCs w:val="24"/>
        </w:rPr>
      </w:pPr>
    </w:p>
    <w:p w:rsidRPr="00371CAE" w:rsidR="007C3D04" w:rsidP="00943785" w:rsidRDefault="007C3D04" w14:paraId="19173E55" w14:textId="77777777">
      <w:pPr>
        <w:spacing w:after="0" w:line="480" w:lineRule="auto"/>
        <w:rPr>
          <w:rFonts w:ascii="Times New Roman" w:hAnsi="Times New Roman"/>
          <w:sz w:val="24"/>
          <w:szCs w:val="24"/>
        </w:rPr>
      </w:pPr>
    </w:p>
    <w:p w:rsidRPr="00371CAE" w:rsidR="007C3D04" w:rsidP="00943785" w:rsidRDefault="007C3D04" w14:paraId="2BBEF2AF" w14:textId="77777777">
      <w:pPr>
        <w:spacing w:after="0" w:line="480" w:lineRule="auto"/>
        <w:rPr>
          <w:rFonts w:ascii="Times New Roman" w:hAnsi="Times New Roman"/>
          <w:sz w:val="24"/>
          <w:szCs w:val="24"/>
        </w:rPr>
      </w:pPr>
    </w:p>
    <w:p w:rsidRPr="00371CAE" w:rsidR="007C3D04" w:rsidP="00943785" w:rsidRDefault="007C3D04" w14:paraId="5770F911" w14:textId="77777777">
      <w:pPr>
        <w:spacing w:after="0" w:line="480" w:lineRule="auto"/>
        <w:rPr>
          <w:rFonts w:ascii="Times New Roman" w:hAnsi="Times New Roman"/>
          <w:sz w:val="24"/>
          <w:szCs w:val="24"/>
        </w:rPr>
      </w:pPr>
    </w:p>
    <w:p w:rsidRPr="00371CAE" w:rsidR="0035677C" w:rsidP="00943785" w:rsidRDefault="007C3D04" w14:paraId="240FE4AF" w14:textId="77777777">
      <w:pPr>
        <w:spacing w:after="0" w:line="480" w:lineRule="auto"/>
        <w:ind w:firstLine="720"/>
        <w:rPr>
          <w:rFonts w:ascii="Times New Roman" w:hAnsi="Times New Roman"/>
          <w:sz w:val="24"/>
          <w:szCs w:val="24"/>
        </w:rPr>
      </w:pPr>
      <w:r w:rsidRPr="00371CAE">
        <w:rPr>
          <w:rFonts w:ascii="Times New Roman" w:hAnsi="Times New Roman"/>
          <w:sz w:val="24"/>
          <w:szCs w:val="24"/>
        </w:rPr>
        <w:br w:type="page"/>
      </w:r>
    </w:p>
    <w:tbl>
      <w:tblPr>
        <w:tblW w:w="4894" w:type="pct"/>
        <w:tblInd w:w="99" w:type="dxa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1978"/>
        <w:gridCol w:w="7174"/>
      </w:tblGrid>
      <w:tr w:rsidRPr="00316EB5" w:rsidR="00371CAE" w:rsidTr="01C0A30B" w14:paraId="0CFD7E9D" w14:textId="77777777">
        <w:trPr>
          <w:trHeight w:val="468"/>
        </w:trPr>
        <w:tc>
          <w:tcPr>
            <w:tcW w:w="5000" w:type="pct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center"/>
            <w:hideMark/>
          </w:tcPr>
          <w:p w:rsidRPr="00316EB5" w:rsidR="00371CAE" w:rsidP="00371CAE" w:rsidRDefault="000302ED" w14:paraId="5D4DCEA5" w14:textId="2F6F2B7F">
            <w:pPr>
              <w:spacing w:after="0" w:line="240" w:lineRule="auto"/>
              <w:jc w:val="center"/>
              <w:rPr>
                <w:rFonts w:ascii="Times New Roman" w:hAnsi="Times New Roman" w:eastAsia="Malgun Gothic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eastAsia="Malgun Gothic"/>
                <w:color w:val="000000"/>
                <w:sz w:val="24"/>
                <w:szCs w:val="24"/>
              </w:rPr>
              <w:lastRenderedPageBreak/>
              <w:t xml:space="preserve">NU664B </w:t>
            </w:r>
            <w:r w:rsidRPr="00316EB5">
              <w:rPr>
                <w:rFonts w:ascii="Times New Roman" w:hAnsi="Times New Roman" w:eastAsia="Malgun Gothic"/>
                <w:color w:val="000000"/>
                <w:sz w:val="24"/>
                <w:szCs w:val="24"/>
              </w:rPr>
              <w:t>Self</w:t>
            </w:r>
            <w:r w:rsidRPr="00316EB5" w:rsidR="00371CAE">
              <w:rPr>
                <w:rFonts w:ascii="Times New Roman" w:hAnsi="Times New Roman" w:eastAsia="Malgun Gothic"/>
                <w:color w:val="000000"/>
                <w:sz w:val="24"/>
                <w:szCs w:val="24"/>
              </w:rPr>
              <w:t>-study Remediation Plan</w:t>
            </w:r>
          </w:p>
        </w:tc>
      </w:tr>
      <w:tr w:rsidRPr="00371CAE" w:rsidR="00371CAE" w:rsidTr="01C0A30B" w14:paraId="2370471D" w14:textId="77777777">
        <w:trPr>
          <w:trHeight w:val="260"/>
        </w:trPr>
        <w:tc>
          <w:tcPr>
            <w:tcW w:w="1069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Pr="00371CAE" w:rsidR="00371CAE" w:rsidP="00371CAE" w:rsidRDefault="00371CAE" w14:paraId="73EF0B5F" w14:textId="4DA7B44D">
            <w:pPr>
              <w:spacing w:after="0" w:line="480" w:lineRule="auto"/>
              <w:rPr>
                <w:rFonts w:ascii="Times New Roman" w:hAnsi="Times New Roman" w:eastAsia="Malgun Gothic"/>
                <w:color w:val="000000"/>
                <w:sz w:val="24"/>
                <w:szCs w:val="24"/>
                <w:lang w:eastAsia="ko-KR"/>
              </w:rPr>
            </w:pPr>
            <w:r w:rsidRPr="00316EB5">
              <w:rPr>
                <w:rFonts w:ascii="Times New Roman" w:hAnsi="Times New Roman" w:eastAsia="Malgun Gothic"/>
                <w:color w:val="000000"/>
                <w:sz w:val="24"/>
                <w:szCs w:val="24"/>
              </w:rPr>
              <w:t xml:space="preserve">Areas </w:t>
            </w:r>
            <w:r w:rsidR="000421C5">
              <w:rPr>
                <w:rFonts w:hint="eastAsia" w:ascii="Times New Roman" w:hAnsi="Times New Roman" w:eastAsia="Malgun Gothic"/>
                <w:color w:val="000000"/>
                <w:sz w:val="24"/>
                <w:szCs w:val="24"/>
                <w:lang w:eastAsia="ko-KR"/>
              </w:rPr>
              <w:t>o</w:t>
            </w:r>
            <w:r w:rsidR="000421C5">
              <w:rPr>
                <w:rFonts w:ascii="Times New Roman" w:hAnsi="Times New Roman" w:eastAsia="Malgun Gothic"/>
                <w:color w:val="000000"/>
                <w:sz w:val="24"/>
                <w:szCs w:val="24"/>
                <w:lang w:eastAsia="ko-KR"/>
              </w:rPr>
              <w:t>f</w:t>
            </w:r>
          </w:p>
          <w:p w:rsidRPr="00316EB5" w:rsidR="00371CAE" w:rsidP="00371CAE" w:rsidRDefault="000421C5" w14:paraId="34944083" w14:textId="773ACAB4">
            <w:pPr>
              <w:spacing w:after="0" w:line="480" w:lineRule="auto"/>
              <w:rPr>
                <w:rFonts w:ascii="Times New Roman" w:hAnsi="Times New Roman" w:eastAsia="Malgun Gothic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eastAsia="Malgun Gothic"/>
                <w:color w:val="000000"/>
                <w:sz w:val="24"/>
                <w:szCs w:val="24"/>
              </w:rPr>
              <w:t>I</w:t>
            </w:r>
            <w:r w:rsidRPr="00316EB5" w:rsidR="00371CAE">
              <w:rPr>
                <w:rFonts w:ascii="Times New Roman" w:hAnsi="Times New Roman" w:eastAsia="Malgun Gothic"/>
                <w:color w:val="000000"/>
                <w:sz w:val="24"/>
                <w:szCs w:val="24"/>
              </w:rPr>
              <w:t>mprovement</w:t>
            </w:r>
          </w:p>
        </w:tc>
        <w:tc>
          <w:tcPr>
            <w:tcW w:w="3931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</w:tcPr>
          <w:p w:rsidRPr="000302ED" w:rsidR="000302ED" w:rsidP="00DE3A75" w:rsidRDefault="000302ED" w14:paraId="68D97D18" w14:textId="3B61393B">
            <w:pPr>
              <w:widowControl w:val="0"/>
              <w:autoSpaceDE w:val="0"/>
              <w:autoSpaceDN w:val="0"/>
              <w:spacing w:after="0" w:line="480" w:lineRule="auto"/>
              <w:rPr>
                <w:rFonts w:ascii="Times New Roman" w:hAnsi="Times New Roman"/>
                <w:b/>
                <w:bCs/>
                <w:kern w:val="2"/>
                <w:sz w:val="24"/>
                <w:szCs w:val="24"/>
              </w:rPr>
            </w:pPr>
            <w:r w:rsidRPr="000302ED">
              <w:rPr>
                <w:rFonts w:ascii="Times New Roman" w:hAnsi="Times New Roman"/>
                <w:b/>
                <w:bCs/>
                <w:kern w:val="2"/>
                <w:sz w:val="24"/>
                <w:szCs w:val="24"/>
              </w:rPr>
              <w:t>EXAMPLE</w:t>
            </w:r>
          </w:p>
          <w:p w:rsidR="00371CAE" w:rsidP="00DE3A75" w:rsidRDefault="00DE3A75" w14:paraId="2869AD3D" w14:textId="5F40A72F">
            <w:pPr>
              <w:widowControl w:val="0"/>
              <w:autoSpaceDE w:val="0"/>
              <w:autoSpaceDN w:val="0"/>
              <w:spacing w:after="0" w:line="480" w:lineRule="auto"/>
              <w:rPr>
                <w:rFonts w:ascii="Times New Roman" w:hAnsi="Times New Roman"/>
                <w:kern w:val="2"/>
                <w:sz w:val="24"/>
                <w:szCs w:val="24"/>
              </w:rPr>
            </w:pPr>
            <w:r w:rsidRPr="00DE3A75" w:rsidR="00DE3A75">
              <w:rPr>
                <w:rFonts w:ascii="Times New Roman" w:hAnsi="Times New Roman"/>
                <w:kern w:val="2"/>
                <w:sz w:val="24"/>
                <w:szCs w:val="24"/>
                <w:highlight w:val="red"/>
              </w:rPr>
              <w:t>Cardiovascular</w:t>
            </w:r>
            <w:r w:rsidR="00DE3A75">
              <w:rPr>
                <w:rFonts w:ascii="Times New Roman" w:hAnsi="Times New Roman"/>
                <w:kern w:val="2"/>
                <w:sz w:val="24"/>
                <w:szCs w:val="24"/>
              </w:rPr>
              <w:t xml:space="preserve"> – Aortic Regurgitation, </w:t>
            </w:r>
            <w:r w:rsidR="00DE3A75">
              <w:rPr>
                <w:rFonts w:ascii="Times New Roman" w:hAnsi="Times New Roman"/>
                <w:kern w:val="2"/>
                <w:sz w:val="24"/>
                <w:szCs w:val="24"/>
              </w:rPr>
              <w:t>Afib</w:t>
            </w:r>
            <w:r w:rsidR="00DE3A75">
              <w:rPr>
                <w:rFonts w:ascii="Times New Roman" w:hAnsi="Times New Roman"/>
                <w:kern w:val="2"/>
                <w:sz w:val="24"/>
                <w:szCs w:val="24"/>
              </w:rPr>
              <w:t xml:space="preserve">, </w:t>
            </w:r>
            <w:r w:rsidR="192D6B5C">
              <w:rPr>
                <w:rFonts w:ascii="Times New Roman" w:hAnsi="Times New Roman"/>
                <w:kern w:val="2"/>
                <w:sz w:val="24"/>
                <w:szCs w:val="24"/>
              </w:rPr>
              <w:t>H</w:t>
            </w:r>
            <w:r w:rsidR="00DE3A75">
              <w:rPr>
                <w:rFonts w:ascii="Times New Roman" w:hAnsi="Times New Roman"/>
                <w:kern w:val="2"/>
                <w:sz w:val="24"/>
                <w:szCs w:val="24"/>
              </w:rPr>
              <w:t xml:space="preserve">eart </w:t>
            </w:r>
            <w:r w:rsidR="0D533960">
              <w:rPr>
                <w:rFonts w:ascii="Times New Roman" w:hAnsi="Times New Roman"/>
                <w:kern w:val="2"/>
                <w:sz w:val="24"/>
                <w:szCs w:val="24"/>
              </w:rPr>
              <w:t>F</w:t>
            </w:r>
            <w:r w:rsidR="00DE3A75">
              <w:rPr>
                <w:rFonts w:ascii="Times New Roman" w:hAnsi="Times New Roman"/>
                <w:kern w:val="2"/>
                <w:sz w:val="24"/>
                <w:szCs w:val="24"/>
              </w:rPr>
              <w:t>ailure, PVD</w:t>
            </w:r>
          </w:p>
          <w:p w:rsidR="00DE3A75" w:rsidP="00DE3A75" w:rsidRDefault="00DE3A75" w14:paraId="6B749D34" w14:textId="4A80BA41">
            <w:pPr>
              <w:widowControl w:val="0"/>
              <w:autoSpaceDE w:val="0"/>
              <w:autoSpaceDN w:val="0"/>
              <w:spacing w:after="0" w:line="480" w:lineRule="auto"/>
              <w:rPr>
                <w:rFonts w:ascii="Times New Roman" w:hAnsi="Times New Roman"/>
                <w:kern w:val="2"/>
                <w:sz w:val="24"/>
                <w:szCs w:val="24"/>
              </w:rPr>
            </w:pPr>
            <w:r w:rsidRPr="01C0A30B" w:rsidR="00DE3A75">
              <w:rPr>
                <w:rFonts w:ascii="Times New Roman" w:hAnsi="Times New Roman"/>
                <w:kern w:val="2"/>
                <w:sz w:val="24"/>
                <w:szCs w:val="24"/>
                <w:highlight w:val="green"/>
              </w:rPr>
              <w:t>Dermatology</w:t>
            </w:r>
            <w:r w:rsidR="00DE3A75">
              <w:rPr>
                <w:rFonts w:ascii="Times New Roman" w:hAnsi="Times New Roman"/>
                <w:kern w:val="2"/>
                <w:sz w:val="24"/>
                <w:szCs w:val="24"/>
              </w:rPr>
              <w:t xml:space="preserve"> – Cat Scratch Disease, </w:t>
            </w:r>
            <w:r w:rsidR="2E4809D5">
              <w:rPr>
                <w:rFonts w:ascii="Times New Roman" w:hAnsi="Times New Roman"/>
                <w:kern w:val="2"/>
                <w:sz w:val="24"/>
                <w:szCs w:val="24"/>
              </w:rPr>
              <w:t xml:space="preserve">C</w:t>
            </w:r>
            <w:r w:rsidR="00DE3A75">
              <w:rPr>
                <w:rFonts w:ascii="Times New Roman" w:hAnsi="Times New Roman"/>
                <w:kern w:val="2"/>
                <w:sz w:val="24"/>
                <w:szCs w:val="24"/>
              </w:rPr>
              <w:t xml:space="preserve">ellulitis</w:t>
            </w:r>
          </w:p>
          <w:p w:rsidRPr="00DE3A75" w:rsidR="00523C4A" w:rsidP="000302ED" w:rsidRDefault="00DE3A75" w14:paraId="58788AC3" w14:textId="57FBFABC">
            <w:pPr>
              <w:widowControl w:val="0"/>
              <w:autoSpaceDE w:val="0"/>
              <w:autoSpaceDN w:val="0"/>
              <w:spacing w:after="0" w:line="480" w:lineRule="auto"/>
              <w:rPr>
                <w:rFonts w:ascii="Times New Roman" w:hAnsi="Times New Roman"/>
                <w:kern w:val="2"/>
                <w:sz w:val="24"/>
                <w:szCs w:val="24"/>
              </w:rPr>
            </w:pPr>
            <w:r w:rsidRPr="00DE3A75" w:rsidR="00DE3A75">
              <w:rPr>
                <w:rFonts w:ascii="Times New Roman" w:hAnsi="Times New Roman"/>
                <w:kern w:val="2"/>
                <w:sz w:val="24"/>
                <w:szCs w:val="24"/>
                <w:highlight w:val="yellow"/>
              </w:rPr>
              <w:t>Endocrine</w:t>
            </w:r>
            <w:r w:rsidR="00DE3A75">
              <w:rPr>
                <w:rFonts w:ascii="Times New Roman" w:hAnsi="Times New Roman"/>
                <w:kern w:val="2"/>
                <w:sz w:val="24"/>
                <w:szCs w:val="24"/>
              </w:rPr>
              <w:t xml:space="preserve"> – Cushing’s </w:t>
            </w:r>
            <w:r w:rsidR="3FAA624F">
              <w:rPr>
                <w:rFonts w:ascii="Times New Roman" w:hAnsi="Times New Roman"/>
                <w:kern w:val="2"/>
                <w:sz w:val="24"/>
                <w:szCs w:val="24"/>
              </w:rPr>
              <w:t xml:space="preserve">S</w:t>
            </w:r>
            <w:r w:rsidR="00DE3A75">
              <w:rPr>
                <w:rFonts w:ascii="Times New Roman" w:hAnsi="Times New Roman"/>
                <w:kern w:val="2"/>
                <w:sz w:val="24"/>
                <w:szCs w:val="24"/>
              </w:rPr>
              <w:t xml:space="preserve">yndrome, </w:t>
            </w:r>
            <w:r w:rsidR="158A9204">
              <w:rPr>
                <w:rFonts w:ascii="Times New Roman" w:hAnsi="Times New Roman"/>
                <w:kern w:val="2"/>
                <w:sz w:val="24"/>
                <w:szCs w:val="24"/>
              </w:rPr>
              <w:t xml:space="preserve">H</w:t>
            </w:r>
            <w:r w:rsidR="00DE3A75">
              <w:rPr>
                <w:rFonts w:ascii="Times New Roman" w:hAnsi="Times New Roman"/>
                <w:kern w:val="2"/>
                <w:sz w:val="24"/>
                <w:szCs w:val="24"/>
              </w:rPr>
              <w:t xml:space="preserve">yperthyroidism, </w:t>
            </w:r>
            <w:r w:rsidR="0EB8FC5E">
              <w:rPr>
                <w:rFonts w:ascii="Times New Roman" w:hAnsi="Times New Roman"/>
                <w:kern w:val="2"/>
                <w:sz w:val="24"/>
                <w:szCs w:val="24"/>
              </w:rPr>
              <w:t xml:space="preserve">H</w:t>
            </w:r>
            <w:r w:rsidR="00DE3A75">
              <w:rPr>
                <w:rFonts w:ascii="Times New Roman" w:hAnsi="Times New Roman"/>
                <w:kern w:val="2"/>
                <w:sz w:val="24"/>
                <w:szCs w:val="24"/>
              </w:rPr>
              <w:t xml:space="preserve">ypothyroidism</w:t>
            </w:r>
          </w:p>
        </w:tc>
      </w:tr>
      <w:tr w:rsidRPr="00371CAE" w:rsidR="00371CAE" w:rsidTr="01C0A30B" w14:paraId="6F4544E0" w14:textId="77777777">
        <w:trPr>
          <w:trHeight w:val="1044"/>
        </w:trPr>
        <w:tc>
          <w:tcPr>
            <w:tcW w:w="1069" w:type="pct"/>
            <w:tcBorders>
              <w:top w:val="nil"/>
              <w:left w:val="single" w:color="auto" w:sz="4" w:space="0"/>
              <w:bottom w:val="nil"/>
              <w:right w:val="single" w:color="auto" w:sz="4" w:space="0"/>
            </w:tcBorders>
            <w:shd w:val="clear" w:color="auto" w:fill="auto"/>
            <w:noWrap/>
            <w:tcMar/>
            <w:vAlign w:val="center"/>
          </w:tcPr>
          <w:p w:rsidRPr="00316EB5" w:rsidR="00371CAE" w:rsidP="00371CAE" w:rsidRDefault="00371CAE" w14:paraId="2564E912" w14:textId="77777777">
            <w:pPr>
              <w:spacing w:after="0" w:line="480" w:lineRule="auto"/>
              <w:rPr>
                <w:rFonts w:ascii="Times New Roman" w:hAnsi="Times New Roman" w:eastAsia="Malgun Gothic"/>
                <w:color w:val="000000"/>
                <w:sz w:val="24"/>
                <w:szCs w:val="24"/>
              </w:rPr>
            </w:pPr>
            <w:r w:rsidRPr="00371CAE">
              <w:rPr>
                <w:rFonts w:ascii="Times New Roman" w:hAnsi="Times New Roman" w:eastAsia="Malgun Gothic"/>
                <w:color w:val="000000"/>
                <w:sz w:val="24"/>
                <w:szCs w:val="24"/>
              </w:rPr>
              <w:t>Action Plans</w:t>
            </w:r>
          </w:p>
        </w:tc>
        <w:tc>
          <w:tcPr>
            <w:tcW w:w="3931" w:type="pct"/>
            <w:vMerge w:val="restart"/>
            <w:tcBorders>
              <w:top w:val="nil"/>
              <w:left w:val="nil"/>
              <w:right w:val="single" w:color="auto" w:sz="4" w:space="0"/>
            </w:tcBorders>
            <w:shd w:val="clear" w:color="auto" w:fill="auto"/>
            <w:tcMar/>
            <w:vAlign w:val="center"/>
          </w:tcPr>
          <w:p w:rsidRPr="00523C4A" w:rsidR="00523C4A" w:rsidP="00523C4A" w:rsidRDefault="000302ED" w14:paraId="2B4E2099" w14:textId="3CD6C098">
            <w:pPr>
              <w:pStyle w:val="ListParagraph"/>
              <w:numPr>
                <w:ilvl w:val="0"/>
                <w:numId w:val="4"/>
              </w:numPr>
              <w:spacing w:after="0" w:line="480" w:lineRule="auto"/>
              <w:rPr>
                <w:rFonts w:ascii="Times New Roman" w:hAnsi="Times New Roman" w:eastAsia="Malgun Gothic"/>
                <w:color w:val="000000"/>
                <w:sz w:val="24"/>
                <w:szCs w:val="24"/>
              </w:rPr>
            </w:pPr>
            <w:r w:rsidRPr="01C0A30B" w:rsidR="000302ED">
              <w:rPr>
                <w:rFonts w:ascii="Times New Roman" w:hAnsi="Times New Roman" w:eastAsia="Malgun Gothic"/>
                <w:color w:val="000000" w:themeColor="text1" w:themeTint="FF" w:themeShade="FF"/>
                <w:sz w:val="24"/>
                <w:szCs w:val="24"/>
                <w:highlight w:val="yellow"/>
              </w:rPr>
              <w:t>Make a list of 5-20 items you are going to work on and how</w:t>
            </w:r>
            <w:r w:rsidRPr="01C0A30B" w:rsidR="2F8379CA">
              <w:rPr>
                <w:rFonts w:ascii="Times New Roman" w:hAnsi="Times New Roman" w:eastAsia="Malgun Gothic"/>
                <w:color w:val="000000" w:themeColor="text1" w:themeTint="FF" w:themeShade="FF"/>
                <w:sz w:val="24"/>
                <w:szCs w:val="24"/>
                <w:highlight w:val="yellow"/>
              </w:rPr>
              <w:t xml:space="preserve"> you plan to </w:t>
            </w:r>
            <w:r w:rsidRPr="01C0A30B" w:rsidR="2F8379CA">
              <w:rPr>
                <w:rFonts w:ascii="Times New Roman" w:hAnsi="Times New Roman" w:eastAsia="Malgun Gothic"/>
                <w:color w:val="000000" w:themeColor="text1" w:themeTint="FF" w:themeShade="FF"/>
                <w:sz w:val="24"/>
                <w:szCs w:val="24"/>
                <w:highlight w:val="yellow"/>
              </w:rPr>
              <w:t>proceed</w:t>
            </w:r>
            <w:r w:rsidRPr="01C0A30B" w:rsidR="000302ED">
              <w:rPr>
                <w:rFonts w:ascii="Times New Roman" w:hAnsi="Times New Roman" w:eastAsia="Malgun Gothic"/>
                <w:color w:val="000000" w:themeColor="text1" w:themeTint="FF" w:themeShade="FF"/>
                <w:sz w:val="24"/>
                <w:szCs w:val="24"/>
                <w:highlight w:val="yellow"/>
              </w:rPr>
              <w:t>.</w:t>
            </w:r>
            <w:r w:rsidRPr="01C0A30B" w:rsidR="000302ED">
              <w:rPr>
                <w:rFonts w:ascii="Times New Roman" w:hAnsi="Times New Roman" w:eastAsia="Malgun Gothic"/>
                <w:color w:val="000000" w:themeColor="text1" w:themeTint="FF" w:themeShade="FF"/>
                <w:sz w:val="24"/>
                <w:szCs w:val="24"/>
              </w:rPr>
              <w:t xml:space="preserve"> </w:t>
            </w:r>
          </w:p>
        </w:tc>
      </w:tr>
      <w:tr w:rsidRPr="00371CAE" w:rsidR="00371CAE" w:rsidTr="01C0A30B" w14:paraId="18EF131C" w14:textId="77777777">
        <w:trPr>
          <w:trHeight w:val="2519"/>
        </w:trPr>
        <w:tc>
          <w:tcPr>
            <w:tcW w:w="1069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</w:tcPr>
          <w:p w:rsidRPr="00371CAE" w:rsidR="00371CAE" w:rsidP="00371CAE" w:rsidRDefault="00371CAE" w14:paraId="4F704786" w14:textId="77777777">
            <w:pPr>
              <w:spacing w:after="0" w:line="480" w:lineRule="auto"/>
              <w:rPr>
                <w:rFonts w:ascii="Times New Roman" w:hAnsi="Times New Roman" w:eastAsia="Malgun Gothic"/>
                <w:color w:val="000000"/>
                <w:sz w:val="24"/>
                <w:szCs w:val="24"/>
              </w:rPr>
            </w:pPr>
          </w:p>
        </w:tc>
        <w:tc>
          <w:tcPr>
            <w:tcW w:w="3931" w:type="pct"/>
            <w:vMerge/>
            <w:tcBorders/>
            <w:tcMar/>
            <w:vAlign w:val="center"/>
          </w:tcPr>
          <w:p w:rsidRPr="00371CAE" w:rsidR="00371CAE" w:rsidP="00371CAE" w:rsidRDefault="00371CAE" w14:paraId="2174CD27" w14:textId="77777777">
            <w:pPr>
              <w:spacing w:after="0" w:line="480" w:lineRule="auto"/>
              <w:rPr>
                <w:rFonts w:ascii="Times New Roman" w:hAnsi="Times New Roman" w:eastAsia="Malgun Gothic"/>
                <w:color w:val="000000"/>
                <w:sz w:val="24"/>
                <w:szCs w:val="24"/>
              </w:rPr>
            </w:pPr>
          </w:p>
        </w:tc>
      </w:tr>
      <w:tr w:rsidRPr="00371CAE" w:rsidR="00371CAE" w:rsidTr="01C0A30B" w14:paraId="1B00B1F6" w14:textId="77777777">
        <w:trPr>
          <w:trHeight w:val="2389"/>
        </w:trPr>
        <w:tc>
          <w:tcPr>
            <w:tcW w:w="1069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</w:tcPr>
          <w:p w:rsidRPr="00371CAE" w:rsidR="00371CAE" w:rsidP="00371CAE" w:rsidRDefault="00371CAE" w14:paraId="26BCC6A8" w14:textId="77777777">
            <w:pPr>
              <w:spacing w:after="0" w:line="480" w:lineRule="auto"/>
              <w:rPr>
                <w:rFonts w:ascii="Times New Roman" w:hAnsi="Times New Roman" w:eastAsia="Malgun Gothic"/>
                <w:color w:val="000000"/>
                <w:sz w:val="24"/>
                <w:szCs w:val="24"/>
              </w:rPr>
            </w:pPr>
            <w:r w:rsidRPr="00371CAE">
              <w:rPr>
                <w:rFonts w:ascii="Times New Roman" w:hAnsi="Times New Roman" w:eastAsia="Malgun Gothic"/>
                <w:color w:val="000000"/>
                <w:sz w:val="24"/>
                <w:szCs w:val="24"/>
              </w:rPr>
              <w:t>Desired Outcomes</w:t>
            </w:r>
          </w:p>
        </w:tc>
        <w:tc>
          <w:tcPr>
            <w:tcW w:w="393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</w:tcPr>
          <w:p w:rsidRPr="000302ED" w:rsidR="00371CAE" w:rsidP="000302ED" w:rsidRDefault="000302ED" w14:paraId="331DD853" w14:textId="13F3918C">
            <w:pPr>
              <w:pStyle w:val="ListParagraph"/>
              <w:numPr>
                <w:ilvl w:val="0"/>
                <w:numId w:val="4"/>
              </w:numPr>
              <w:spacing w:after="0" w:line="480" w:lineRule="auto"/>
              <w:rPr>
                <w:rFonts w:ascii="Times New Roman" w:hAnsi="Times New Roman" w:eastAsia="Malgun Gothic"/>
                <w:color w:val="000000"/>
                <w:sz w:val="24"/>
                <w:szCs w:val="24"/>
              </w:rPr>
            </w:pPr>
            <w:r w:rsidRPr="01C0A30B" w:rsidR="000302ED">
              <w:rPr>
                <w:rFonts w:ascii="Times New Roman" w:hAnsi="Times New Roman" w:eastAsia="Malgun Gothic"/>
                <w:color w:val="000000" w:themeColor="text1" w:themeTint="FF" w:themeShade="FF"/>
                <w:sz w:val="24"/>
                <w:szCs w:val="24"/>
                <w:highlight w:val="yellow"/>
              </w:rPr>
              <w:t>Make a list of 1-5 outcomes</w:t>
            </w:r>
            <w:r w:rsidRPr="01C0A30B" w:rsidR="70FD027D">
              <w:rPr>
                <w:rFonts w:ascii="Times New Roman" w:hAnsi="Times New Roman" w:eastAsia="Malgun Gothic"/>
                <w:color w:val="000000" w:themeColor="text1" w:themeTint="FF" w:themeShade="FF"/>
                <w:sz w:val="24"/>
                <w:szCs w:val="24"/>
                <w:highlight w:val="yellow"/>
              </w:rPr>
              <w:t xml:space="preserve"> you </w:t>
            </w:r>
            <w:r w:rsidRPr="01C0A30B" w:rsidR="70FD027D">
              <w:rPr>
                <w:rFonts w:ascii="Times New Roman" w:hAnsi="Times New Roman" w:eastAsia="Malgun Gothic"/>
                <w:color w:val="000000" w:themeColor="text1" w:themeTint="FF" w:themeShade="FF"/>
                <w:sz w:val="24"/>
                <w:szCs w:val="24"/>
                <w:highlight w:val="yellow"/>
              </w:rPr>
              <w:t>anticipate</w:t>
            </w:r>
            <w:r w:rsidRPr="01C0A30B" w:rsidR="70FD027D">
              <w:rPr>
                <w:rFonts w:ascii="Times New Roman" w:hAnsi="Times New Roman" w:eastAsia="Malgun Gothic"/>
                <w:color w:val="000000" w:themeColor="text1" w:themeTint="FF" w:themeShade="FF"/>
                <w:sz w:val="24"/>
                <w:szCs w:val="24"/>
                <w:highlight w:val="yellow"/>
              </w:rPr>
              <w:t>.</w:t>
            </w:r>
          </w:p>
        </w:tc>
      </w:tr>
    </w:tbl>
    <w:p w:rsidR="00E64A07" w:rsidP="00371CAE" w:rsidRDefault="00E64A07" w14:paraId="06DEA2EA" w14:textId="164D4E1F">
      <w:pPr>
        <w:spacing w:after="0" w:line="480" w:lineRule="auto"/>
        <w:rPr>
          <w:rFonts w:ascii="Times New Roman" w:hAnsi="Times New Roman"/>
          <w:sz w:val="24"/>
          <w:szCs w:val="24"/>
          <w:lang w:eastAsia="ko-KR"/>
        </w:rPr>
      </w:pPr>
    </w:p>
    <w:p w:rsidR="008301BB" w:rsidRDefault="008301BB" w14:paraId="2EBAC91D" w14:textId="4EC22CCF">
      <w:pPr>
        <w:spacing w:after="0" w:line="240" w:lineRule="auto"/>
        <w:rPr>
          <w:rFonts w:ascii="Times New Roman" w:hAnsi="Times New Roman"/>
          <w:sz w:val="24"/>
          <w:szCs w:val="24"/>
          <w:lang w:eastAsia="ko-KR"/>
        </w:rPr>
      </w:pPr>
      <w:r>
        <w:rPr>
          <w:rFonts w:ascii="Times New Roman" w:hAnsi="Times New Roman"/>
          <w:sz w:val="24"/>
          <w:szCs w:val="24"/>
          <w:lang w:eastAsia="ko-KR"/>
        </w:rPr>
        <w:br w:type="page"/>
      </w:r>
    </w:p>
    <w:p w:rsidR="008301BB" w:rsidP="008301BB" w:rsidRDefault="008301BB" w14:paraId="0A3DE1C9" w14:textId="71B1BCAA">
      <w:pPr>
        <w:spacing w:after="0" w:line="480" w:lineRule="auto"/>
        <w:jc w:val="center"/>
        <w:rPr>
          <w:rFonts w:ascii="Times New Roman" w:hAnsi="Times New Roman"/>
          <w:sz w:val="24"/>
          <w:szCs w:val="24"/>
          <w:lang w:eastAsia="ko-KR"/>
        </w:rPr>
      </w:pPr>
      <w:r>
        <w:rPr>
          <w:rFonts w:ascii="Times New Roman" w:hAnsi="Times New Roman"/>
          <w:sz w:val="24"/>
          <w:szCs w:val="24"/>
          <w:lang w:eastAsia="ko-KR"/>
        </w:rPr>
        <w:lastRenderedPageBreak/>
        <w:t>References</w:t>
      </w:r>
    </w:p>
    <w:p w:rsidR="008301BB" w:rsidP="01C0A30B" w:rsidRDefault="008301BB" w14:paraId="4A9FB254" w14:textId="0FB29017">
      <w:pPr>
        <w:spacing w:after="0" w:line="480" w:lineRule="auto"/>
        <w:rPr>
          <w:rFonts w:ascii="Times New Roman" w:hAnsi="Times New Roman"/>
          <w:sz w:val="24"/>
          <w:szCs w:val="24"/>
          <w:highlight w:val="yellow"/>
          <w:lang w:eastAsia="ko-KR"/>
        </w:rPr>
      </w:pPr>
      <w:r w:rsidRPr="01C0A30B" w:rsidR="008301BB">
        <w:rPr>
          <w:rFonts w:ascii="Times New Roman" w:hAnsi="Times New Roman"/>
          <w:sz w:val="24"/>
          <w:szCs w:val="24"/>
          <w:highlight w:val="yellow"/>
          <w:lang w:eastAsia="ko-KR"/>
        </w:rPr>
        <w:t>L</w:t>
      </w:r>
      <w:r w:rsidRPr="01C0A30B" w:rsidR="466CC5CD">
        <w:rPr>
          <w:rFonts w:ascii="Times New Roman" w:hAnsi="Times New Roman"/>
          <w:sz w:val="24"/>
          <w:szCs w:val="24"/>
          <w:highlight w:val="yellow"/>
          <w:lang w:eastAsia="ko-KR"/>
        </w:rPr>
        <w:t>ist</w:t>
      </w:r>
      <w:r w:rsidRPr="01C0A30B" w:rsidR="008301BB">
        <w:rPr>
          <w:rFonts w:ascii="Times New Roman" w:hAnsi="Times New Roman"/>
          <w:sz w:val="24"/>
          <w:szCs w:val="24"/>
          <w:highlight w:val="yellow"/>
          <w:lang w:eastAsia="ko-KR"/>
        </w:rPr>
        <w:t xml:space="preserve"> references.</w:t>
      </w:r>
    </w:p>
    <w:sectPr w:rsidR="008301BB" w:rsidSect="00A60321">
      <w:headerReference w:type="default" r:id="rId7"/>
      <w:headerReference w:type="first" r:id="rId8"/>
      <w:pgSz w:w="12240" w:h="15840" w:orient="portrait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532C83" w:rsidP="004734FC" w:rsidRDefault="00532C83" w14:paraId="2CA0C7A6" w14:textId="77777777">
      <w:pPr>
        <w:spacing w:after="0" w:line="240" w:lineRule="auto"/>
      </w:pPr>
      <w:r>
        <w:separator/>
      </w:r>
    </w:p>
  </w:endnote>
  <w:endnote w:type="continuationSeparator" w:id="0">
    <w:p w:rsidR="00532C83" w:rsidP="004734FC" w:rsidRDefault="00532C83" w14:paraId="453FC87F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532C83" w:rsidP="004734FC" w:rsidRDefault="00532C83" w14:paraId="5D3769FF" w14:textId="77777777">
      <w:pPr>
        <w:spacing w:after="0" w:line="240" w:lineRule="auto"/>
      </w:pPr>
      <w:r>
        <w:separator/>
      </w:r>
    </w:p>
  </w:footnote>
  <w:footnote w:type="continuationSeparator" w:id="0">
    <w:p w:rsidR="00532C83" w:rsidP="004734FC" w:rsidRDefault="00532C83" w14:paraId="03C43BF5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1610B9" w:rsidR="001610B9" w:rsidP="001610B9" w:rsidRDefault="004734FC" w14:paraId="19B6301B" w14:textId="47CFE069">
    <w:pPr>
      <w:pStyle w:val="Header"/>
      <w:rPr>
        <w:rFonts w:ascii="Times New Roman" w:hAnsi="Times New Roman"/>
        <w:sz w:val="24"/>
        <w:szCs w:val="24"/>
      </w:rPr>
    </w:pPr>
    <w:r w:rsidRPr="001610B9">
      <w:rPr>
        <w:rFonts w:ascii="Times New Roman" w:hAnsi="Times New Roman"/>
        <w:sz w:val="24"/>
        <w:szCs w:val="24"/>
      </w:rPr>
      <w:tab/>
    </w:r>
    <w:r w:rsidRPr="001610B9">
      <w:rPr>
        <w:rFonts w:ascii="Times New Roman" w:hAnsi="Times New Roman"/>
        <w:sz w:val="24"/>
        <w:szCs w:val="24"/>
      </w:rPr>
      <w:tab/>
    </w:r>
    <w:r w:rsidR="004D6334">
      <w:rPr>
        <w:rFonts w:ascii="Times New Roman" w:hAnsi="Times New Roman"/>
        <w:noProof/>
        <w:sz w:val="24"/>
        <w:szCs w:val="24"/>
      </w:rPr>
      <w:t>3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A60321" w:rsidRDefault="000302ED" w14:paraId="72109201" w14:textId="43BB62A5">
    <w:pPr>
      <w:pStyle w:val="Header"/>
      <w:rPr>
        <w:lang w:eastAsia="ko-KR"/>
      </w:rPr>
    </w:pPr>
    <w:r>
      <w:rPr>
        <w:rFonts w:ascii="Times New Roman" w:hAnsi="Times New Roman"/>
        <w:sz w:val="24"/>
        <w:szCs w:val="24"/>
        <w:lang w:eastAsia="ko-KR"/>
      </w:rPr>
      <w:tab/>
    </w:r>
    <w:r>
      <w:rPr>
        <w:rFonts w:ascii="Times New Roman" w:hAnsi="Times New Roman"/>
        <w:sz w:val="24"/>
        <w:szCs w:val="24"/>
        <w:lang w:eastAsia="ko-KR"/>
      </w:rPr>
      <w:tab/>
    </w:r>
    <w:r w:rsidR="0092443D">
      <w:rPr>
        <w:rFonts w:ascii="Times New Roman" w:hAnsi="Times New Roman"/>
        <w:sz w:val="24"/>
        <w:szCs w:val="24"/>
        <w:lang w:eastAsia="ko-KR"/>
      </w:rPr>
      <w:t>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EA09CF"/>
    <w:multiLevelType w:val="hybridMultilevel"/>
    <w:tmpl w:val="BBB0060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2DD16DEC"/>
    <w:multiLevelType w:val="hybridMultilevel"/>
    <w:tmpl w:val="8770707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54464A09"/>
    <w:multiLevelType w:val="hybridMultilevel"/>
    <w:tmpl w:val="DBD65AA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8A12BD0"/>
    <w:multiLevelType w:val="hybridMultilevel"/>
    <w:tmpl w:val="C00E4F08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54476656">
    <w:abstractNumId w:val="3"/>
  </w:num>
  <w:num w:numId="2" w16cid:durableId="569458924">
    <w:abstractNumId w:val="1"/>
  </w:num>
  <w:num w:numId="3" w16cid:durableId="604578812">
    <w:abstractNumId w:val="2"/>
  </w:num>
  <w:num w:numId="4" w16cid:durableId="171796914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bordersDoNotSurroundHeader/>
  <w:bordersDoNotSurroundFooter/>
  <w:trackRevisions w:val="false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TQxMLA0MjUGAkNTEyUdpeDU4uLM/DyQAkPjWgBW0mkrLQAAAA=="/>
  </w:docVars>
  <w:rsids>
    <w:rsidRoot w:val="00222002"/>
    <w:rsid w:val="00001298"/>
    <w:rsid w:val="000034F4"/>
    <w:rsid w:val="000059C4"/>
    <w:rsid w:val="000066D1"/>
    <w:rsid w:val="000078B9"/>
    <w:rsid w:val="00011E3A"/>
    <w:rsid w:val="00021858"/>
    <w:rsid w:val="00021D09"/>
    <w:rsid w:val="000302ED"/>
    <w:rsid w:val="000327ED"/>
    <w:rsid w:val="00032E2E"/>
    <w:rsid w:val="00037DE9"/>
    <w:rsid w:val="000401DA"/>
    <w:rsid w:val="000421C5"/>
    <w:rsid w:val="0005136A"/>
    <w:rsid w:val="00051DEF"/>
    <w:rsid w:val="00052AFF"/>
    <w:rsid w:val="0005318A"/>
    <w:rsid w:val="000543F6"/>
    <w:rsid w:val="00055209"/>
    <w:rsid w:val="00062F33"/>
    <w:rsid w:val="00066326"/>
    <w:rsid w:val="00072F38"/>
    <w:rsid w:val="00077EA8"/>
    <w:rsid w:val="00081A5D"/>
    <w:rsid w:val="000863E8"/>
    <w:rsid w:val="000873A4"/>
    <w:rsid w:val="00092387"/>
    <w:rsid w:val="0009521F"/>
    <w:rsid w:val="000A3389"/>
    <w:rsid w:val="000A436E"/>
    <w:rsid w:val="000A5D21"/>
    <w:rsid w:val="000A65ED"/>
    <w:rsid w:val="000D0213"/>
    <w:rsid w:val="000D0C1D"/>
    <w:rsid w:val="000D38D5"/>
    <w:rsid w:val="000D540B"/>
    <w:rsid w:val="000D6DC7"/>
    <w:rsid w:val="000E10E3"/>
    <w:rsid w:val="000E5C1C"/>
    <w:rsid w:val="00103D07"/>
    <w:rsid w:val="00107228"/>
    <w:rsid w:val="00107255"/>
    <w:rsid w:val="00112A0F"/>
    <w:rsid w:val="00113E8D"/>
    <w:rsid w:val="00114C3F"/>
    <w:rsid w:val="00115544"/>
    <w:rsid w:val="00120200"/>
    <w:rsid w:val="00121F2F"/>
    <w:rsid w:val="001246A9"/>
    <w:rsid w:val="001277CD"/>
    <w:rsid w:val="00130A9E"/>
    <w:rsid w:val="00130B96"/>
    <w:rsid w:val="0014436E"/>
    <w:rsid w:val="00147CD3"/>
    <w:rsid w:val="0015039E"/>
    <w:rsid w:val="00152737"/>
    <w:rsid w:val="00156E87"/>
    <w:rsid w:val="00157EDA"/>
    <w:rsid w:val="00161015"/>
    <w:rsid w:val="0016104A"/>
    <w:rsid w:val="001610B9"/>
    <w:rsid w:val="00164602"/>
    <w:rsid w:val="001647A8"/>
    <w:rsid w:val="00175721"/>
    <w:rsid w:val="00180715"/>
    <w:rsid w:val="001827BC"/>
    <w:rsid w:val="00183214"/>
    <w:rsid w:val="00193E59"/>
    <w:rsid w:val="001A17CD"/>
    <w:rsid w:val="001A1A2B"/>
    <w:rsid w:val="001A22FF"/>
    <w:rsid w:val="001B18F5"/>
    <w:rsid w:val="001B7531"/>
    <w:rsid w:val="001C0A9A"/>
    <w:rsid w:val="001C27B8"/>
    <w:rsid w:val="001C66F8"/>
    <w:rsid w:val="001D00D1"/>
    <w:rsid w:val="001D3B3B"/>
    <w:rsid w:val="001D5F6C"/>
    <w:rsid w:val="001E5A4A"/>
    <w:rsid w:val="001F04F8"/>
    <w:rsid w:val="00201193"/>
    <w:rsid w:val="00221080"/>
    <w:rsid w:val="00221402"/>
    <w:rsid w:val="00221868"/>
    <w:rsid w:val="00222002"/>
    <w:rsid w:val="00231D89"/>
    <w:rsid w:val="00233094"/>
    <w:rsid w:val="00250452"/>
    <w:rsid w:val="00251EDB"/>
    <w:rsid w:val="00256786"/>
    <w:rsid w:val="00260006"/>
    <w:rsid w:val="00260B13"/>
    <w:rsid w:val="00267BA7"/>
    <w:rsid w:val="00287849"/>
    <w:rsid w:val="00295753"/>
    <w:rsid w:val="002A11BB"/>
    <w:rsid w:val="002A4C9E"/>
    <w:rsid w:val="002A4E14"/>
    <w:rsid w:val="002B231F"/>
    <w:rsid w:val="002C0144"/>
    <w:rsid w:val="002D2471"/>
    <w:rsid w:val="002D3B4D"/>
    <w:rsid w:val="002D6908"/>
    <w:rsid w:val="002D71EA"/>
    <w:rsid w:val="002D7435"/>
    <w:rsid w:val="002E397A"/>
    <w:rsid w:val="002E4CB8"/>
    <w:rsid w:val="002E5115"/>
    <w:rsid w:val="002F0371"/>
    <w:rsid w:val="00300E86"/>
    <w:rsid w:val="0030496B"/>
    <w:rsid w:val="0030527B"/>
    <w:rsid w:val="0030573B"/>
    <w:rsid w:val="00314EDF"/>
    <w:rsid w:val="003176F3"/>
    <w:rsid w:val="003225D0"/>
    <w:rsid w:val="00324C0F"/>
    <w:rsid w:val="00326279"/>
    <w:rsid w:val="00332262"/>
    <w:rsid w:val="0033301E"/>
    <w:rsid w:val="00333857"/>
    <w:rsid w:val="00343B78"/>
    <w:rsid w:val="0034765B"/>
    <w:rsid w:val="0035401F"/>
    <w:rsid w:val="0035677C"/>
    <w:rsid w:val="003576AB"/>
    <w:rsid w:val="00362D64"/>
    <w:rsid w:val="00371CAE"/>
    <w:rsid w:val="003723F1"/>
    <w:rsid w:val="00372A71"/>
    <w:rsid w:val="0037338F"/>
    <w:rsid w:val="003862E8"/>
    <w:rsid w:val="003A2650"/>
    <w:rsid w:val="003B177A"/>
    <w:rsid w:val="003B1CA1"/>
    <w:rsid w:val="003B2497"/>
    <w:rsid w:val="003B3BAB"/>
    <w:rsid w:val="003C160B"/>
    <w:rsid w:val="003C5AE7"/>
    <w:rsid w:val="003D2DB3"/>
    <w:rsid w:val="003D4BF7"/>
    <w:rsid w:val="003D7932"/>
    <w:rsid w:val="003E62A3"/>
    <w:rsid w:val="0040662B"/>
    <w:rsid w:val="0042324B"/>
    <w:rsid w:val="00427848"/>
    <w:rsid w:val="004331F2"/>
    <w:rsid w:val="00441668"/>
    <w:rsid w:val="004418AD"/>
    <w:rsid w:val="0044422A"/>
    <w:rsid w:val="00450CC3"/>
    <w:rsid w:val="00454086"/>
    <w:rsid w:val="0045733F"/>
    <w:rsid w:val="00472107"/>
    <w:rsid w:val="004734FC"/>
    <w:rsid w:val="00475FEA"/>
    <w:rsid w:val="00476F0E"/>
    <w:rsid w:val="004805A4"/>
    <w:rsid w:val="00482D84"/>
    <w:rsid w:val="004855C8"/>
    <w:rsid w:val="00486E23"/>
    <w:rsid w:val="00493273"/>
    <w:rsid w:val="00497B04"/>
    <w:rsid w:val="004A27D5"/>
    <w:rsid w:val="004A2EB5"/>
    <w:rsid w:val="004A6928"/>
    <w:rsid w:val="004B6C6A"/>
    <w:rsid w:val="004C03C3"/>
    <w:rsid w:val="004C2978"/>
    <w:rsid w:val="004C5651"/>
    <w:rsid w:val="004C76D8"/>
    <w:rsid w:val="004D1DDB"/>
    <w:rsid w:val="004D6334"/>
    <w:rsid w:val="004D7DA4"/>
    <w:rsid w:val="004E0C33"/>
    <w:rsid w:val="004E2DDA"/>
    <w:rsid w:val="004F0626"/>
    <w:rsid w:val="004F2A3D"/>
    <w:rsid w:val="0050522D"/>
    <w:rsid w:val="005114F9"/>
    <w:rsid w:val="0051507B"/>
    <w:rsid w:val="00516663"/>
    <w:rsid w:val="00523C4A"/>
    <w:rsid w:val="00532C83"/>
    <w:rsid w:val="00534BEB"/>
    <w:rsid w:val="005405C7"/>
    <w:rsid w:val="0054314A"/>
    <w:rsid w:val="00545037"/>
    <w:rsid w:val="00545F6B"/>
    <w:rsid w:val="005467A4"/>
    <w:rsid w:val="0055128E"/>
    <w:rsid w:val="005560A3"/>
    <w:rsid w:val="00561EC0"/>
    <w:rsid w:val="0056589D"/>
    <w:rsid w:val="00566349"/>
    <w:rsid w:val="00567292"/>
    <w:rsid w:val="0057577C"/>
    <w:rsid w:val="005850BF"/>
    <w:rsid w:val="00585701"/>
    <w:rsid w:val="005857A7"/>
    <w:rsid w:val="005B0A16"/>
    <w:rsid w:val="005C367A"/>
    <w:rsid w:val="005C5CEF"/>
    <w:rsid w:val="005C7AA5"/>
    <w:rsid w:val="005D11FF"/>
    <w:rsid w:val="005D2110"/>
    <w:rsid w:val="005D30EC"/>
    <w:rsid w:val="005D70C8"/>
    <w:rsid w:val="005E13E3"/>
    <w:rsid w:val="005E6232"/>
    <w:rsid w:val="005E6EDA"/>
    <w:rsid w:val="005F3475"/>
    <w:rsid w:val="005F4928"/>
    <w:rsid w:val="005F75A6"/>
    <w:rsid w:val="00600547"/>
    <w:rsid w:val="006074A5"/>
    <w:rsid w:val="00610AC2"/>
    <w:rsid w:val="00614835"/>
    <w:rsid w:val="00616BA0"/>
    <w:rsid w:val="006221FA"/>
    <w:rsid w:val="00623C77"/>
    <w:rsid w:val="0062583A"/>
    <w:rsid w:val="00630AB4"/>
    <w:rsid w:val="006311A5"/>
    <w:rsid w:val="00642892"/>
    <w:rsid w:val="00647B02"/>
    <w:rsid w:val="00664EC4"/>
    <w:rsid w:val="0067048E"/>
    <w:rsid w:val="00675D4B"/>
    <w:rsid w:val="00677527"/>
    <w:rsid w:val="00686591"/>
    <w:rsid w:val="0069206A"/>
    <w:rsid w:val="0069623E"/>
    <w:rsid w:val="006A3871"/>
    <w:rsid w:val="006A6284"/>
    <w:rsid w:val="006A6332"/>
    <w:rsid w:val="006A75E8"/>
    <w:rsid w:val="006B2875"/>
    <w:rsid w:val="006B38C9"/>
    <w:rsid w:val="006B58F5"/>
    <w:rsid w:val="006B7A2A"/>
    <w:rsid w:val="006B7F0C"/>
    <w:rsid w:val="006C296F"/>
    <w:rsid w:val="006C35E0"/>
    <w:rsid w:val="006C35F3"/>
    <w:rsid w:val="006D50C4"/>
    <w:rsid w:val="006E14A4"/>
    <w:rsid w:val="006F4357"/>
    <w:rsid w:val="007014B1"/>
    <w:rsid w:val="00705F0D"/>
    <w:rsid w:val="00706FC7"/>
    <w:rsid w:val="00712055"/>
    <w:rsid w:val="0071470D"/>
    <w:rsid w:val="007161D9"/>
    <w:rsid w:val="00721762"/>
    <w:rsid w:val="00731237"/>
    <w:rsid w:val="00735596"/>
    <w:rsid w:val="00740F67"/>
    <w:rsid w:val="0075577E"/>
    <w:rsid w:val="0077705F"/>
    <w:rsid w:val="00781933"/>
    <w:rsid w:val="00785FD0"/>
    <w:rsid w:val="00786FDF"/>
    <w:rsid w:val="0079088B"/>
    <w:rsid w:val="00790DC1"/>
    <w:rsid w:val="00796E60"/>
    <w:rsid w:val="007A037E"/>
    <w:rsid w:val="007A0F5C"/>
    <w:rsid w:val="007A1910"/>
    <w:rsid w:val="007A7697"/>
    <w:rsid w:val="007B08CF"/>
    <w:rsid w:val="007B2031"/>
    <w:rsid w:val="007C37A5"/>
    <w:rsid w:val="007C3D04"/>
    <w:rsid w:val="007D1B91"/>
    <w:rsid w:val="007D3DC5"/>
    <w:rsid w:val="007E5686"/>
    <w:rsid w:val="007F4CCC"/>
    <w:rsid w:val="007F7F40"/>
    <w:rsid w:val="00802A2C"/>
    <w:rsid w:val="00803569"/>
    <w:rsid w:val="00805425"/>
    <w:rsid w:val="00805656"/>
    <w:rsid w:val="00816FAE"/>
    <w:rsid w:val="0082191A"/>
    <w:rsid w:val="00821AF1"/>
    <w:rsid w:val="00825C5A"/>
    <w:rsid w:val="008301BB"/>
    <w:rsid w:val="00833ED2"/>
    <w:rsid w:val="008353F0"/>
    <w:rsid w:val="0084093B"/>
    <w:rsid w:val="00842088"/>
    <w:rsid w:val="00854135"/>
    <w:rsid w:val="00856DA3"/>
    <w:rsid w:val="00867A6D"/>
    <w:rsid w:val="008721C2"/>
    <w:rsid w:val="00875478"/>
    <w:rsid w:val="008868E7"/>
    <w:rsid w:val="00895163"/>
    <w:rsid w:val="008A4D97"/>
    <w:rsid w:val="008A6518"/>
    <w:rsid w:val="008A7AA2"/>
    <w:rsid w:val="008B7567"/>
    <w:rsid w:val="008C272A"/>
    <w:rsid w:val="008C656A"/>
    <w:rsid w:val="008D3E39"/>
    <w:rsid w:val="008D627A"/>
    <w:rsid w:val="008D7BFB"/>
    <w:rsid w:val="008E35C2"/>
    <w:rsid w:val="008E6EDC"/>
    <w:rsid w:val="008E7D7C"/>
    <w:rsid w:val="008F03CD"/>
    <w:rsid w:val="008F0456"/>
    <w:rsid w:val="008F0A82"/>
    <w:rsid w:val="008F564A"/>
    <w:rsid w:val="008F60D4"/>
    <w:rsid w:val="00905055"/>
    <w:rsid w:val="00921491"/>
    <w:rsid w:val="00923AFE"/>
    <w:rsid w:val="0092443D"/>
    <w:rsid w:val="00936141"/>
    <w:rsid w:val="00943785"/>
    <w:rsid w:val="0095199A"/>
    <w:rsid w:val="00957078"/>
    <w:rsid w:val="009608CB"/>
    <w:rsid w:val="00964A12"/>
    <w:rsid w:val="009678E8"/>
    <w:rsid w:val="00970000"/>
    <w:rsid w:val="009768BE"/>
    <w:rsid w:val="00977AE7"/>
    <w:rsid w:val="00983934"/>
    <w:rsid w:val="00984002"/>
    <w:rsid w:val="00987820"/>
    <w:rsid w:val="00995ED7"/>
    <w:rsid w:val="009A0883"/>
    <w:rsid w:val="009A6365"/>
    <w:rsid w:val="009B0729"/>
    <w:rsid w:val="009B16D6"/>
    <w:rsid w:val="009B1FEC"/>
    <w:rsid w:val="009B66D7"/>
    <w:rsid w:val="009D652D"/>
    <w:rsid w:val="009D74B8"/>
    <w:rsid w:val="009E50FC"/>
    <w:rsid w:val="009E6222"/>
    <w:rsid w:val="009E6CE6"/>
    <w:rsid w:val="009F0582"/>
    <w:rsid w:val="009F14CF"/>
    <w:rsid w:val="009F1E8E"/>
    <w:rsid w:val="009F58A3"/>
    <w:rsid w:val="00A033E7"/>
    <w:rsid w:val="00A17B43"/>
    <w:rsid w:val="00A21D75"/>
    <w:rsid w:val="00A2766B"/>
    <w:rsid w:val="00A3123F"/>
    <w:rsid w:val="00A34FA4"/>
    <w:rsid w:val="00A3584F"/>
    <w:rsid w:val="00A3695B"/>
    <w:rsid w:val="00A36B69"/>
    <w:rsid w:val="00A4261F"/>
    <w:rsid w:val="00A47C41"/>
    <w:rsid w:val="00A60321"/>
    <w:rsid w:val="00A66B23"/>
    <w:rsid w:val="00A72214"/>
    <w:rsid w:val="00A72A9C"/>
    <w:rsid w:val="00A733B1"/>
    <w:rsid w:val="00A7420E"/>
    <w:rsid w:val="00A80B73"/>
    <w:rsid w:val="00A91354"/>
    <w:rsid w:val="00A9146D"/>
    <w:rsid w:val="00A924AA"/>
    <w:rsid w:val="00A97438"/>
    <w:rsid w:val="00AA1B99"/>
    <w:rsid w:val="00AA5DBB"/>
    <w:rsid w:val="00AB3008"/>
    <w:rsid w:val="00AB77BC"/>
    <w:rsid w:val="00AC0940"/>
    <w:rsid w:val="00AC3368"/>
    <w:rsid w:val="00AC3DA2"/>
    <w:rsid w:val="00AC59FA"/>
    <w:rsid w:val="00AC63D9"/>
    <w:rsid w:val="00AD58B0"/>
    <w:rsid w:val="00AE339D"/>
    <w:rsid w:val="00AF0BCA"/>
    <w:rsid w:val="00AF5E24"/>
    <w:rsid w:val="00AF6C36"/>
    <w:rsid w:val="00B0185A"/>
    <w:rsid w:val="00B32CA7"/>
    <w:rsid w:val="00B36B40"/>
    <w:rsid w:val="00B37486"/>
    <w:rsid w:val="00B40717"/>
    <w:rsid w:val="00B52676"/>
    <w:rsid w:val="00B6675B"/>
    <w:rsid w:val="00B76EF0"/>
    <w:rsid w:val="00B77250"/>
    <w:rsid w:val="00B8428D"/>
    <w:rsid w:val="00B86102"/>
    <w:rsid w:val="00B924C1"/>
    <w:rsid w:val="00B93CAD"/>
    <w:rsid w:val="00B964FB"/>
    <w:rsid w:val="00BA21AA"/>
    <w:rsid w:val="00BA62EB"/>
    <w:rsid w:val="00BA66BB"/>
    <w:rsid w:val="00BA7C99"/>
    <w:rsid w:val="00BB501C"/>
    <w:rsid w:val="00BB5461"/>
    <w:rsid w:val="00BC27D9"/>
    <w:rsid w:val="00BC575A"/>
    <w:rsid w:val="00BE2593"/>
    <w:rsid w:val="00BE6586"/>
    <w:rsid w:val="00BF153F"/>
    <w:rsid w:val="00BF179D"/>
    <w:rsid w:val="00BF5E29"/>
    <w:rsid w:val="00BF6768"/>
    <w:rsid w:val="00C0051F"/>
    <w:rsid w:val="00C01001"/>
    <w:rsid w:val="00C01BDA"/>
    <w:rsid w:val="00C02168"/>
    <w:rsid w:val="00C0344A"/>
    <w:rsid w:val="00C05312"/>
    <w:rsid w:val="00C061CA"/>
    <w:rsid w:val="00C127F9"/>
    <w:rsid w:val="00C20D5E"/>
    <w:rsid w:val="00C30CB2"/>
    <w:rsid w:val="00C42D96"/>
    <w:rsid w:val="00C525C9"/>
    <w:rsid w:val="00C552DD"/>
    <w:rsid w:val="00C56815"/>
    <w:rsid w:val="00C60032"/>
    <w:rsid w:val="00C64CD9"/>
    <w:rsid w:val="00C6764C"/>
    <w:rsid w:val="00C708F0"/>
    <w:rsid w:val="00C850FE"/>
    <w:rsid w:val="00C87F3D"/>
    <w:rsid w:val="00C94A17"/>
    <w:rsid w:val="00CA350D"/>
    <w:rsid w:val="00CB0D60"/>
    <w:rsid w:val="00CB3506"/>
    <w:rsid w:val="00CC4466"/>
    <w:rsid w:val="00CC6F64"/>
    <w:rsid w:val="00CC7A72"/>
    <w:rsid w:val="00CD2B66"/>
    <w:rsid w:val="00CD34D7"/>
    <w:rsid w:val="00CD7A6A"/>
    <w:rsid w:val="00CE4534"/>
    <w:rsid w:val="00CE697A"/>
    <w:rsid w:val="00CF0D0C"/>
    <w:rsid w:val="00CF1486"/>
    <w:rsid w:val="00CF22A0"/>
    <w:rsid w:val="00D0249A"/>
    <w:rsid w:val="00D039D0"/>
    <w:rsid w:val="00D13A23"/>
    <w:rsid w:val="00D14116"/>
    <w:rsid w:val="00D21F8F"/>
    <w:rsid w:val="00D265EE"/>
    <w:rsid w:val="00D44460"/>
    <w:rsid w:val="00D44EE4"/>
    <w:rsid w:val="00D55193"/>
    <w:rsid w:val="00D61BF2"/>
    <w:rsid w:val="00D64644"/>
    <w:rsid w:val="00D66510"/>
    <w:rsid w:val="00D67406"/>
    <w:rsid w:val="00D70841"/>
    <w:rsid w:val="00D77C96"/>
    <w:rsid w:val="00D83D98"/>
    <w:rsid w:val="00D846D7"/>
    <w:rsid w:val="00D8609F"/>
    <w:rsid w:val="00D86530"/>
    <w:rsid w:val="00D90741"/>
    <w:rsid w:val="00DA4053"/>
    <w:rsid w:val="00DA5729"/>
    <w:rsid w:val="00DB09EF"/>
    <w:rsid w:val="00DB0B02"/>
    <w:rsid w:val="00DB19F0"/>
    <w:rsid w:val="00DB6F47"/>
    <w:rsid w:val="00DB7B5A"/>
    <w:rsid w:val="00DC01D3"/>
    <w:rsid w:val="00DC6B57"/>
    <w:rsid w:val="00DD040A"/>
    <w:rsid w:val="00DD27E6"/>
    <w:rsid w:val="00DE3A75"/>
    <w:rsid w:val="00E05EB3"/>
    <w:rsid w:val="00E11188"/>
    <w:rsid w:val="00E20C06"/>
    <w:rsid w:val="00E54171"/>
    <w:rsid w:val="00E5534D"/>
    <w:rsid w:val="00E56A57"/>
    <w:rsid w:val="00E62B25"/>
    <w:rsid w:val="00E64A07"/>
    <w:rsid w:val="00E64AD9"/>
    <w:rsid w:val="00E67783"/>
    <w:rsid w:val="00E74195"/>
    <w:rsid w:val="00E84613"/>
    <w:rsid w:val="00E969C4"/>
    <w:rsid w:val="00EA1D82"/>
    <w:rsid w:val="00EA3362"/>
    <w:rsid w:val="00EA4DB5"/>
    <w:rsid w:val="00EA5C1E"/>
    <w:rsid w:val="00EA5CE7"/>
    <w:rsid w:val="00EB28A5"/>
    <w:rsid w:val="00EB3BED"/>
    <w:rsid w:val="00EB78E1"/>
    <w:rsid w:val="00EC27CA"/>
    <w:rsid w:val="00EC5BB2"/>
    <w:rsid w:val="00EE0090"/>
    <w:rsid w:val="00EE219C"/>
    <w:rsid w:val="00EE5A24"/>
    <w:rsid w:val="00F001A0"/>
    <w:rsid w:val="00F004BB"/>
    <w:rsid w:val="00F01228"/>
    <w:rsid w:val="00F02F4B"/>
    <w:rsid w:val="00F03F47"/>
    <w:rsid w:val="00F10F2E"/>
    <w:rsid w:val="00F11166"/>
    <w:rsid w:val="00F11B8C"/>
    <w:rsid w:val="00F132CB"/>
    <w:rsid w:val="00F15EC6"/>
    <w:rsid w:val="00F224AE"/>
    <w:rsid w:val="00F343DF"/>
    <w:rsid w:val="00F34BD7"/>
    <w:rsid w:val="00F365DD"/>
    <w:rsid w:val="00F4143C"/>
    <w:rsid w:val="00F43A2B"/>
    <w:rsid w:val="00F47D57"/>
    <w:rsid w:val="00F550CB"/>
    <w:rsid w:val="00F72221"/>
    <w:rsid w:val="00F95F7B"/>
    <w:rsid w:val="00F96B03"/>
    <w:rsid w:val="00FA3801"/>
    <w:rsid w:val="00FA590F"/>
    <w:rsid w:val="00FA5C33"/>
    <w:rsid w:val="00FB1C04"/>
    <w:rsid w:val="00FC7C18"/>
    <w:rsid w:val="00FC7EE1"/>
    <w:rsid w:val="00FD0E62"/>
    <w:rsid w:val="00FD1F01"/>
    <w:rsid w:val="00FD367B"/>
    <w:rsid w:val="00FD384F"/>
    <w:rsid w:val="00FE1A5C"/>
    <w:rsid w:val="00FE2C24"/>
    <w:rsid w:val="00FE5493"/>
    <w:rsid w:val="00FE65C5"/>
    <w:rsid w:val="00FF2686"/>
    <w:rsid w:val="00FF470E"/>
    <w:rsid w:val="01C0A30B"/>
    <w:rsid w:val="0D533960"/>
    <w:rsid w:val="0EB8FC5E"/>
    <w:rsid w:val="158A9204"/>
    <w:rsid w:val="192D6B5C"/>
    <w:rsid w:val="2E4809D5"/>
    <w:rsid w:val="2F8379CA"/>
    <w:rsid w:val="3FAA624F"/>
    <w:rsid w:val="466CC5CD"/>
    <w:rsid w:val="4F63202C"/>
    <w:rsid w:val="5247E927"/>
    <w:rsid w:val="5C700ACA"/>
    <w:rsid w:val="6CA37C83"/>
    <w:rsid w:val="70FD02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39DC1A7"/>
  <w15:docId w15:val="{3A4017E4-416E-432A-8840-D6226BF8B7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hAnsi="Calibri" w:cs="Times New Roman" w:eastAsiaTheme="minorEastAsia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56589D"/>
    <w:pPr>
      <w:spacing w:after="200" w:line="276" w:lineRule="auto"/>
    </w:pPr>
    <w:rPr>
      <w:sz w:val="22"/>
      <w:szCs w:val="22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A72214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5681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link w:val="BalloonText"/>
    <w:uiPriority w:val="99"/>
    <w:semiHidden/>
    <w:rsid w:val="00C56815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4734FC"/>
    <w:pPr>
      <w:tabs>
        <w:tab w:val="center" w:pos="4680"/>
        <w:tab w:val="right" w:pos="9360"/>
      </w:tabs>
    </w:pPr>
  </w:style>
  <w:style w:type="character" w:styleId="HeaderChar" w:customStyle="1">
    <w:name w:val="Header Char"/>
    <w:link w:val="Header"/>
    <w:uiPriority w:val="99"/>
    <w:rsid w:val="004734FC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4734FC"/>
    <w:pPr>
      <w:tabs>
        <w:tab w:val="center" w:pos="4680"/>
        <w:tab w:val="right" w:pos="9360"/>
      </w:tabs>
    </w:pPr>
  </w:style>
  <w:style w:type="character" w:styleId="FooterChar" w:customStyle="1">
    <w:name w:val="Footer Char"/>
    <w:link w:val="Footer"/>
    <w:uiPriority w:val="99"/>
    <w:rsid w:val="004734FC"/>
    <w:rPr>
      <w:sz w:val="22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2A4E1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523C4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eader" Target="header2.xml" Id="rId8" /><Relationship Type="http://schemas.openxmlformats.org/officeDocument/2006/relationships/customXml" Target="../customXml/item3.xml" Id="rId13" /><Relationship Type="http://schemas.openxmlformats.org/officeDocument/2006/relationships/settings" Target="settings.xml" Id="rId3" /><Relationship Type="http://schemas.openxmlformats.org/officeDocument/2006/relationships/header" Target="header1.xml" Id="rId7" /><Relationship Type="http://schemas.openxmlformats.org/officeDocument/2006/relationships/customXml" Target="../customXml/item2.xml" Id="rId12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endnotes" Target="endnotes.xml" Id="rId6" /><Relationship Type="http://schemas.openxmlformats.org/officeDocument/2006/relationships/customXml" Target="../customXml/item1.xml" Id="rId11" /><Relationship Type="http://schemas.openxmlformats.org/officeDocument/2006/relationships/footnotes" Target="footnotes.xml" Id="rId5" /><Relationship Type="http://schemas.openxmlformats.org/officeDocument/2006/relationships/theme" Target="theme/theme1.xml" Id="rId10" /><Relationship Type="http://schemas.openxmlformats.org/officeDocument/2006/relationships/webSettings" Target="webSettings.xml" Id="rId4" /><Relationship Type="http://schemas.openxmlformats.org/officeDocument/2006/relationships/fontTable" Target="fontTable.xml" Id="rId9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BF5032181440D43B55E422A5C76F30C" ma:contentTypeVersion="22" ma:contentTypeDescription="Create a new document." ma:contentTypeScope="" ma:versionID="525622a584b21b03f88f14627061cfcf">
  <xsd:schema xmlns:xsd="http://www.w3.org/2001/XMLSchema" xmlns:xs="http://www.w3.org/2001/XMLSchema" xmlns:p="http://schemas.microsoft.com/office/2006/metadata/properties" xmlns:ns2="09284045-d215-4eea-a6fb-d186447d56dd" xmlns:ns3="b8433483-1d4e-4fb3-9f99-54e542f370b8" targetNamespace="http://schemas.microsoft.com/office/2006/metadata/properties" ma:root="true" ma:fieldsID="abc445555311dd712e7d56473bd6e097" ns2:_="" ns3:_="">
    <xsd:import namespace="09284045-d215-4eea-a6fb-d186447d56dd"/>
    <xsd:import namespace="b8433483-1d4e-4fb3-9f99-54e542f370b8"/>
    <xsd:element name="properties">
      <xsd:complexType>
        <xsd:sequence>
          <xsd:element name="documentManagement">
            <xsd:complexType>
              <xsd:all>
                <xsd:element ref="ns2:MigrationWizId" minOccurs="0"/>
                <xsd:element ref="ns2:MigrationWizIdPermissions" minOccurs="0"/>
                <xsd:element ref="ns2:MigrationWizIdVersion" minOccurs="0"/>
                <xsd:element ref="ns2:MigrationWizIdPermissionLevels" minOccurs="0"/>
                <xsd:element ref="ns2:MigrationWizIdDocumentLibraryPermissions" minOccurs="0"/>
                <xsd:element ref="ns2:MigrationWizIdSecurityGroups" minOccurs="0"/>
                <xsd:element ref="ns2:lcf76f155ced4ddcb4097134ff3c332f0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9284045-d215-4eea-a6fb-d186447d56dd" elementFormDefault="qualified">
    <xsd:import namespace="http://schemas.microsoft.com/office/2006/documentManagement/types"/>
    <xsd:import namespace="http://schemas.microsoft.com/office/infopath/2007/PartnerControls"/>
    <xsd:element name="MigrationWizId" ma:index="8" nillable="true" ma:displayName="MigrationWizId" ma:internalName="MigrationWizId">
      <xsd:simpleType>
        <xsd:restriction base="dms:Text"/>
      </xsd:simpleType>
    </xsd:element>
    <xsd:element name="MigrationWizIdPermissions" ma:index="9" nillable="true" ma:displayName="MigrationWizIdPermissions" ma:internalName="MigrationWizIdPermissions">
      <xsd:simpleType>
        <xsd:restriction base="dms:Text"/>
      </xsd:simpleType>
    </xsd:element>
    <xsd:element name="MigrationWizIdVersion" ma:index="10" nillable="true" ma:displayName="MigrationWizIdVersion" ma:internalName="MigrationWizIdVersion">
      <xsd:simpleType>
        <xsd:restriction base="dms:Text"/>
      </xsd:simpleType>
    </xsd:element>
    <xsd:element name="MigrationWizIdPermissionLevels" ma:index="11" nillable="true" ma:displayName="MigrationWizIdPermissionLevels" ma:internalName="MigrationWizIdPermissionLevels">
      <xsd:simpleType>
        <xsd:restriction base="dms:Text"/>
      </xsd:simpleType>
    </xsd:element>
    <xsd:element name="MigrationWizIdDocumentLibraryPermissions" ma:index="12" nillable="true" ma:displayName="MigrationWizIdDocumentLibraryPermissions" ma:internalName="MigrationWizIdDocumentLibraryPermissions">
      <xsd:simpleType>
        <xsd:restriction base="dms:Text"/>
      </xsd:simpleType>
    </xsd:element>
    <xsd:element name="MigrationWizIdSecurityGroups" ma:index="13" nillable="true" ma:displayName="MigrationWizIdSecurityGroups" ma:internalName="MigrationWizIdSecurityGroups">
      <xsd:simpleType>
        <xsd:restriction base="dms:Text"/>
      </xsd:simpleType>
    </xsd:element>
    <xsd:element name="lcf76f155ced4ddcb4097134ff3c332f0" ma:index="14" nillable="true" ma:displayName="Image Tags_0" ma:hidden="true" ma:internalName="lcf76f155ced4ddcb4097134ff3c332f0" ma:readOnly="false">
      <xsd:simpleType>
        <xsd:restriction base="dms:Note"/>
      </xsd:simpleType>
    </xsd:element>
    <xsd:element name="MediaServiceMetadata" ma:index="15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6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7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1ac81174-90e6-44ae-846b-49af66d0861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7" nillable="true" ma:displayName="Location" ma:description="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433483-1d4e-4fb3-9f99-54e542f370b8" elementFormDefault="qualified">
    <xsd:import namespace="http://schemas.microsoft.com/office/2006/documentManagement/types"/>
    <xsd:import namespace="http://schemas.microsoft.com/office/infopath/2007/PartnerControls"/>
    <xsd:element name="TaxCatchAll" ma:index="25" nillable="true" ma:displayName="Taxonomy Catch All Column" ma:hidden="true" ma:list="{17f954b9-78d4-4107-9a9e-5b7f787f61c9}" ma:internalName="TaxCatchAll" ma:showField="CatchAllData" ma:web="b8433483-1d4e-4fb3-9f99-54e542f370b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09284045-d215-4eea-a6fb-d186447d56dd">
      <Terms xmlns="http://schemas.microsoft.com/office/infopath/2007/PartnerControls"/>
    </lcf76f155ced4ddcb4097134ff3c332f>
    <MigrationWizIdPermissionLevels xmlns="09284045-d215-4eea-a6fb-d186447d56dd" xsi:nil="true"/>
    <TaxCatchAll xmlns="b8433483-1d4e-4fb3-9f99-54e542f370b8" xsi:nil="true"/>
    <MigrationWizIdPermissions xmlns="09284045-d215-4eea-a6fb-d186447d56dd" xsi:nil="true"/>
    <MigrationWizIdVersion xmlns="09284045-d215-4eea-a6fb-d186447d56dd" xsi:nil="true"/>
    <MigrationWizIdDocumentLibraryPermissions xmlns="09284045-d215-4eea-a6fb-d186447d56dd" xsi:nil="true"/>
    <MigrationWizIdSecurityGroups xmlns="09284045-d215-4eea-a6fb-d186447d56dd" xsi:nil="true"/>
    <lcf76f155ced4ddcb4097134ff3c332f0 xmlns="09284045-d215-4eea-a6fb-d186447d56dd" xsi:nil="true"/>
    <MigrationWizId xmlns="09284045-d215-4eea-a6fb-d186447d56dd" xsi:nil="true"/>
  </documentManagement>
</p:properties>
</file>

<file path=customXml/itemProps1.xml><?xml version="1.0" encoding="utf-8"?>
<ds:datastoreItem xmlns:ds="http://schemas.openxmlformats.org/officeDocument/2006/customXml" ds:itemID="{5BCE004B-08BD-45B9-9CC8-FBAA3D663E5B}"/>
</file>

<file path=customXml/itemProps2.xml><?xml version="1.0" encoding="utf-8"?>
<ds:datastoreItem xmlns:ds="http://schemas.openxmlformats.org/officeDocument/2006/customXml" ds:itemID="{62FA5E7E-E872-40FA-AB5E-C916D2E57630}"/>
</file>

<file path=customXml/itemProps3.xml><?xml version="1.0" encoding="utf-8"?>
<ds:datastoreItem xmlns:ds="http://schemas.openxmlformats.org/officeDocument/2006/customXml" ds:itemID="{61EEA6DC-6579-4474-8B31-0A712E8E625B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Franklin University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creator>setup</dc:creator>
  <lastModifiedBy>Ryan Knee</lastModifiedBy>
  <revision>4</revision>
  <lastPrinted>2012-04-11T19:56:00.0000000Z</lastPrinted>
  <dcterms:created xsi:type="dcterms:W3CDTF">2022-05-19T16:57:00.0000000Z</dcterms:created>
  <dcterms:modified xsi:type="dcterms:W3CDTF">2024-03-15T14:14:14.3835836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BF5032181440D43B55E422A5C76F30C</vt:lpwstr>
  </property>
  <property fmtid="{D5CDD505-2E9C-101B-9397-08002B2CF9AE}" pid="3" name="MediaServiceImageTags">
    <vt:lpwstr/>
  </property>
</Properties>
</file>